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FDDE2" w14:textId="77777777" w:rsidR="002B7CA2" w:rsidRDefault="00DC5182">
      <w:pPr>
        <w:pStyle w:val="Heading1"/>
      </w:pPr>
      <w:bookmarkStart w:id="0" w:name="outliers"/>
      <w:r>
        <w:t>Outliers</w:t>
      </w:r>
    </w:p>
    <w:p w14:paraId="4F6FD27D" w14:textId="77777777" w:rsidR="002B7CA2" w:rsidRDefault="00DC5182">
      <w:pPr>
        <w:pStyle w:val="Heading2"/>
      </w:pPr>
      <w:bookmarkStart w:id="1" w:name="screening-for-outliers"/>
      <w:r>
        <w:t>1. Screening for Outliers</w:t>
      </w:r>
    </w:p>
    <w:p w14:paraId="0FEAD667" w14:textId="77777777" w:rsidR="002B7CA2" w:rsidRDefault="00DC518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Let's create the vector A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n print it out </w:t>
      </w:r>
      <w:r>
        <w:br/>
      </w:r>
      <w:r>
        <w:rPr>
          <w:rStyle w:val="NormalTok"/>
        </w:rPr>
        <w:t>A</w:t>
      </w:r>
    </w:p>
    <w:p w14:paraId="3F2FDF2C" w14:textId="77777777" w:rsidR="002B7CA2" w:rsidRDefault="00DC5182">
      <w:pPr>
        <w:pStyle w:val="SourceCode"/>
      </w:pPr>
      <w:r>
        <w:rPr>
          <w:rStyle w:val="VerbatimChar"/>
        </w:rPr>
        <w:t>##  [1]  3  2  5  6  4  8  1  2 30  2 40</w:t>
      </w:r>
    </w:p>
    <w:p w14:paraId="2A9165D7" w14:textId="77777777" w:rsidR="002B7CA2" w:rsidRDefault="00DC5182">
      <w:pPr>
        <w:pStyle w:val="SourceCode"/>
      </w:pPr>
      <w:r>
        <w:rPr>
          <w:rStyle w:val="CommentTok"/>
        </w:rPr>
        <w:t xml:space="preserve"># We then plot a boxplot to help us visualise any existing outlier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)</w:t>
      </w:r>
    </w:p>
    <w:p w14:paraId="26FCAE31" w14:textId="77777777" w:rsidR="002B7CA2" w:rsidRDefault="00DC5182">
      <w:pPr>
        <w:pStyle w:val="FirstParagraph"/>
      </w:pPr>
      <w:r>
        <w:rPr>
          <w:noProof/>
        </w:rPr>
        <w:drawing>
          <wp:inline distT="0" distB="0" distL="0" distR="0" wp14:anchorId="30503904" wp14:editId="10A828B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35369" w14:textId="77777777" w:rsidR="002B7CA2" w:rsidRDefault="00DC5182">
      <w:pPr>
        <w:pStyle w:val="SourceCode"/>
      </w:pPr>
      <w:r>
        <w:rPr>
          <w:rStyle w:val="CommentTok"/>
        </w:rPr>
        <w:t># Then use the function boxplot.stats which lists the outliers in th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boxplot.stats</w:t>
      </w:r>
      <w:r>
        <w:rPr>
          <w:rStyle w:val="NormalTok"/>
        </w:rPr>
        <w:t>(A)</w:t>
      </w:r>
      <w:r>
        <w:rPr>
          <w:rStyle w:val="SpecialCharTok"/>
        </w:rPr>
        <w:t>$</w:t>
      </w:r>
      <w:r>
        <w:rPr>
          <w:rStyle w:val="NormalTok"/>
        </w:rPr>
        <w:t>out</w:t>
      </w:r>
    </w:p>
    <w:p w14:paraId="6893B32A" w14:textId="77777777" w:rsidR="002B7CA2" w:rsidRDefault="00DC5182">
      <w:pPr>
        <w:pStyle w:val="SourceCode"/>
      </w:pPr>
      <w:r>
        <w:rPr>
          <w:rStyle w:val="VerbatimChar"/>
        </w:rPr>
        <w:lastRenderedPageBreak/>
        <w:t>## [1] 30 40</w:t>
      </w:r>
    </w:p>
    <w:p w14:paraId="054D522A" w14:textId="77777777" w:rsidR="002B7CA2" w:rsidRDefault="00DC5182">
      <w:pPr>
        <w:pStyle w:val="Heading2"/>
      </w:pPr>
      <w:bookmarkStart w:id="2" w:name="obvious-inconsistencies"/>
      <w:bookmarkEnd w:id="1"/>
      <w:r>
        <w:t>2. Obvious Inconsistencies</w:t>
      </w:r>
    </w:p>
    <w:p w14:paraId="0255CB0F" w14:textId="77777777" w:rsidR="002B7CA2" w:rsidRDefault="00DC518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Say from our vector x above, values above 20 are obvious inconsistencies </w:t>
      </w:r>
      <w:r>
        <w:br/>
      </w:r>
      <w:r>
        <w:rPr>
          <w:rStyle w:val="CommentTok"/>
        </w:rPr>
        <w:t xml:space="preserve"># then we using logical indices to check for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non_greater_than_20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printing out non_greater_than_20</w:t>
      </w:r>
      <w:r>
        <w:br/>
      </w:r>
      <w:r>
        <w:rPr>
          <w:rStyle w:val="NormalTok"/>
        </w:rPr>
        <w:t>non_greater_than_20</w:t>
      </w:r>
    </w:p>
    <w:p w14:paraId="305BC1F6" w14:textId="77777777" w:rsidR="002B7CA2" w:rsidRDefault="00DC5182">
      <w:pPr>
        <w:pStyle w:val="SourceCode"/>
      </w:pPr>
      <w:r>
        <w:rPr>
          <w:rStyle w:val="VerbatimChar"/>
        </w:rPr>
        <w:t>##  [1] FALSE FALSE FALSE FALSE FALSE FALSE FALSE FALSE  TRUE FALSE  TRUE</w:t>
      </w:r>
    </w:p>
    <w:p w14:paraId="4B2CC719" w14:textId="77777777" w:rsidR="002B7CA2" w:rsidRDefault="00DC5182"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e the given bus dataset below, determine whether there are any obvious inconsistenci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BusNairobiWesternTranspor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Importing our databas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install package data.table to work with data t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ata.table) </w:t>
      </w:r>
      <w:r>
        <w:rPr>
          <w:rStyle w:val="CommentTok"/>
        </w:rPr>
        <w:t># load package</w:t>
      </w:r>
      <w:r>
        <w:br/>
      </w:r>
      <w:r>
        <w:rPr>
          <w:rStyle w:val="CommentTok"/>
        </w:rPr>
        <w:t># install packages to work with data frame - extends into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</w:p>
    <w:p w14:paraId="0FDED490" w14:textId="77777777" w:rsidR="002B7CA2" w:rsidRDefault="00DC5182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728D60EA" w14:textId="77777777" w:rsidR="002B7CA2" w:rsidRDefault="00DC5182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34CBF196" w14:textId="77777777" w:rsidR="002B7CA2" w:rsidRDefault="00DC518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between()   masks data.table::between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first()     masks data.table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last()      masks data.table::last()</w:t>
      </w:r>
      <w:r>
        <w:br/>
      </w:r>
      <w:r>
        <w:rPr>
          <w:rStyle w:val="VerbatimChar"/>
        </w:rPr>
        <w:t>## x purrr::transpose() masks data.table::transpose()</w:t>
      </w:r>
    </w:p>
    <w:p w14:paraId="0EFFD5A5" w14:textId="77777777" w:rsidR="002B7CA2" w:rsidRDefault="00DC5182">
      <w:pPr>
        <w:pStyle w:val="SourceCode"/>
      </w:pPr>
      <w:r>
        <w:rPr>
          <w:rStyle w:val="NormalTok"/>
        </w:rPr>
        <w:t xml:space="preserve">bus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BusNairobiWesternTransport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review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us_dataset)</w:t>
      </w:r>
      <w:r>
        <w:br/>
      </w:r>
      <w:r>
        <w:rPr>
          <w:rStyle w:val="CommentTok"/>
        </w:rPr>
        <w:t>#</w:t>
      </w:r>
    </w:p>
    <w:p w14:paraId="07B3DFBB" w14:textId="77777777" w:rsidR="002B7CA2" w:rsidRDefault="00DC518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us_dataset)</w:t>
      </w:r>
    </w:p>
    <w:p w14:paraId="1A9AB2AC" w14:textId="77777777" w:rsidR="002B7CA2" w:rsidRDefault="00DC5182">
      <w:pPr>
        <w:pStyle w:val="SourceCode"/>
      </w:pPr>
      <w:r>
        <w:rPr>
          <w:rStyle w:val="VerbatimChar"/>
        </w:rPr>
        <w:t>## Classes 'data.table' and 'data.frame':   51645 obs. of  10 variables:</w:t>
      </w:r>
      <w:r>
        <w:br/>
      </w:r>
      <w:r>
        <w:rPr>
          <w:rStyle w:val="VerbatimChar"/>
        </w:rPr>
        <w:t>##  $ ride_id        : int  1442 5437 5710 5777 5778 5777 5777 5778 5778 5781 ...</w:t>
      </w:r>
      <w:r>
        <w:br/>
      </w:r>
      <w:r>
        <w:rPr>
          <w:rStyle w:val="VerbatimChar"/>
        </w:rPr>
        <w:t>##  $ seat_number    : chr  "15A" "14A" "8B" "19A" ...</w:t>
      </w:r>
      <w:r>
        <w:br/>
      </w:r>
      <w:r>
        <w:rPr>
          <w:rStyle w:val="VerbatimChar"/>
        </w:rPr>
        <w:t>##  $ payment_method : chr  "Mpesa" "Mpesa" "Mpesa" "Mpesa" ...</w:t>
      </w:r>
      <w:r>
        <w:br/>
      </w:r>
      <w:r>
        <w:rPr>
          <w:rStyle w:val="VerbatimChar"/>
        </w:rPr>
        <w:t>##  $ payment_receipt: chr  "UZUEHCBUSO" "TIHLBUSGTE" "EQX8Q5G19O" "SGP18CL0ME" ...</w:t>
      </w:r>
      <w:r>
        <w:br/>
      </w:r>
      <w:r>
        <w:rPr>
          <w:rStyle w:val="VerbatimChar"/>
        </w:rPr>
        <w:t>##  $ travel_date    : IDate, format: "0017-10-17" "0019-11-17" ...</w:t>
      </w:r>
      <w:r>
        <w:br/>
      </w:r>
      <w:r>
        <w:rPr>
          <w:rStyle w:val="VerbatimChar"/>
        </w:rPr>
        <w:t>##  $ travel_time    : chr  "7:15" "7:12" "7:05" "7:10" ...</w:t>
      </w:r>
      <w:r>
        <w:br/>
      </w:r>
      <w:r>
        <w:rPr>
          <w:rStyle w:val="VerbatimChar"/>
        </w:rPr>
        <w:t>##  $ travel_from    : chr  "Migori" "Migori" "Keroka" "Homa Bay" ...</w:t>
      </w:r>
      <w:r>
        <w:br/>
      </w:r>
      <w:r>
        <w:rPr>
          <w:rStyle w:val="VerbatimChar"/>
        </w:rPr>
        <w:t>##  $ travel_to      : chr  "Nairobi" "Nairobi" "Nairobi" "Nairobi" ...</w:t>
      </w:r>
      <w:r>
        <w:br/>
      </w:r>
      <w:r>
        <w:rPr>
          <w:rStyle w:val="VerbatimChar"/>
        </w:rPr>
        <w:t>##  $ car_type       : chr  "Bus" "Bus" "Bus" "Bus" ...</w:t>
      </w:r>
      <w:r>
        <w:br/>
      </w:r>
      <w:r>
        <w:rPr>
          <w:rStyle w:val="VerbatimChar"/>
        </w:rPr>
        <w:t>##  $ max_capacity   : int  49 49 49 49 49 49 49 49 49 49 ...</w:t>
      </w:r>
      <w:r>
        <w:br/>
      </w:r>
      <w:r>
        <w:rPr>
          <w:rStyle w:val="VerbatimChar"/>
        </w:rPr>
        <w:t>##  - attr(*, ".internal.selfref")=&lt;externalptr&gt;</w:t>
      </w:r>
    </w:p>
    <w:p w14:paraId="3BC52AA1" w14:textId="77777777" w:rsidR="002B7CA2" w:rsidRDefault="00DC518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us_dataset)</w:t>
      </w:r>
    </w:p>
    <w:p w14:paraId="16013A88" w14:textId="77777777" w:rsidR="002B7CA2" w:rsidRDefault="00DC5182">
      <w:pPr>
        <w:pStyle w:val="SourceCode"/>
      </w:pPr>
      <w:r>
        <w:rPr>
          <w:rStyle w:val="VerbatimChar"/>
        </w:rPr>
        <w:t>## [1] 51645    10</w:t>
      </w:r>
    </w:p>
    <w:p w14:paraId="482F374B" w14:textId="77777777" w:rsidR="002B7CA2" w:rsidRDefault="00DC5182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bus_dataset)</w:t>
      </w:r>
    </w:p>
    <w:p w14:paraId="56690173" w14:textId="77777777" w:rsidR="002B7CA2" w:rsidRDefault="00DC5182">
      <w:pPr>
        <w:pStyle w:val="SourceCode"/>
      </w:pPr>
      <w:r>
        <w:rPr>
          <w:rStyle w:val="VerbatimChar"/>
        </w:rPr>
        <w:t>## [1] "data.table" "data.frame"</w:t>
      </w:r>
    </w:p>
    <w:p w14:paraId="15698461" w14:textId="77777777" w:rsidR="002B7CA2" w:rsidRDefault="00DC5182">
      <w:pPr>
        <w:pStyle w:val="SourceCode"/>
      </w:pPr>
      <w:r>
        <w:rPr>
          <w:rStyle w:val="CommentTok"/>
        </w:rPr>
        <w:t># Identifying the numeric class in the data and evaluating if there are any outlier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bus_dataset</w:t>
      </w:r>
      <w:r>
        <w:rPr>
          <w:rStyle w:val="SpecialCharTok"/>
        </w:rPr>
        <w:t>$</w:t>
      </w:r>
      <w:r>
        <w:rPr>
          <w:rStyle w:val="NormalTok"/>
        </w:rPr>
        <w:t>max_capacity)</w:t>
      </w:r>
    </w:p>
    <w:p w14:paraId="0C082A6C" w14:textId="77777777" w:rsidR="002B7CA2" w:rsidRDefault="00DC5182">
      <w:pPr>
        <w:pStyle w:val="FirstParagraph"/>
      </w:pPr>
      <w:r>
        <w:rPr>
          <w:noProof/>
        </w:rPr>
        <w:drawing>
          <wp:inline distT="0" distB="0" distL="0" distR="0" wp14:anchorId="1E2FD625" wp14:editId="2C370A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</w:p>
    <w:sectPr w:rsidR="002B7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774FB" w14:textId="77777777" w:rsidR="00DE3249" w:rsidRDefault="00DE3249">
      <w:pPr>
        <w:spacing w:after="0"/>
      </w:pPr>
      <w:r>
        <w:separator/>
      </w:r>
    </w:p>
  </w:endnote>
  <w:endnote w:type="continuationSeparator" w:id="0">
    <w:p w14:paraId="022925E5" w14:textId="77777777" w:rsidR="00DE3249" w:rsidRDefault="00DE32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FB318" w14:textId="77777777" w:rsidR="00DE3249" w:rsidRDefault="00DE3249">
      <w:r>
        <w:separator/>
      </w:r>
    </w:p>
  </w:footnote>
  <w:footnote w:type="continuationSeparator" w:id="0">
    <w:p w14:paraId="2E08A081" w14:textId="77777777" w:rsidR="00DE3249" w:rsidRDefault="00DE32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A3C5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7CA2"/>
    <w:rsid w:val="00311BF8"/>
    <w:rsid w:val="004E29B3"/>
    <w:rsid w:val="004E4446"/>
    <w:rsid w:val="00590D07"/>
    <w:rsid w:val="00784D58"/>
    <w:rsid w:val="008D6863"/>
    <w:rsid w:val="00B86B75"/>
    <w:rsid w:val="00BC48D5"/>
    <w:rsid w:val="00C36279"/>
    <w:rsid w:val="00DC5182"/>
    <w:rsid w:val="00DE3249"/>
    <w:rsid w:val="00E315A3"/>
    <w:rsid w:val="00ED73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E7A5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9</Words>
  <Characters>250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Outliers</vt:lpstr>
      <vt:lpstr>    1. Screening for Outliers</vt:lpstr>
      <vt:lpstr>    2. Obvious Inconsistencies</vt:lpstr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51:00Z</dcterms:created>
  <dcterms:modified xsi:type="dcterms:W3CDTF">2021-04-2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